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E54F5" w14:textId="6B423724" w:rsidR="00CC780A" w:rsidRPr="00135116" w:rsidRDefault="00CC780A" w:rsidP="00135116">
      <w:pPr>
        <w:pStyle w:val="Heading1"/>
        <w:rPr>
          <w:rFonts w:ascii="Cambria" w:hAnsi="Cambria" w:cs="Sanskrit Text"/>
          <w:b/>
          <w:bCs/>
          <w:color w:val="auto"/>
          <w:sz w:val="36"/>
          <w:szCs w:val="36"/>
        </w:rPr>
      </w:pPr>
      <w:r w:rsidRPr="00135116">
        <w:rPr>
          <w:rFonts w:ascii="Cambria" w:hAnsi="Cambria" w:cs="Sanskrit Text"/>
          <w:b/>
          <w:bCs/>
          <w:color w:val="auto"/>
        </w:rPr>
        <w:t>Introduction</w:t>
      </w:r>
    </w:p>
    <w:p w14:paraId="664A556A" w14:textId="621BCE88" w:rsidR="00CC780A" w:rsidRPr="00135116" w:rsidRDefault="00CC780A">
      <w:pPr>
        <w:rPr>
          <w:rFonts w:ascii="Cambria" w:hAnsi="Cambria" w:cs="Sanskrit Text"/>
        </w:rPr>
      </w:pPr>
      <w:r w:rsidRPr="00135116">
        <w:rPr>
          <w:rFonts w:ascii="Cambria" w:hAnsi="Cambria" w:cs="Sanskrit Text"/>
        </w:rPr>
        <w:t>Falling words is a game that allows a user to test their typing speed. Words fall at different speeds and they m</w:t>
      </w:r>
      <w:r w:rsidR="00506BC3" w:rsidRPr="00135116">
        <w:rPr>
          <w:rFonts w:ascii="Cambria" w:hAnsi="Cambria" w:cs="Sanskrit Text"/>
        </w:rPr>
        <w:t>u</w:t>
      </w:r>
      <w:r w:rsidRPr="00135116">
        <w:rPr>
          <w:rFonts w:ascii="Cambria" w:hAnsi="Cambria" w:cs="Sanskrit Text"/>
        </w:rPr>
        <w:t>st be caught</w:t>
      </w:r>
      <w:r w:rsidR="005163B7" w:rsidRPr="00135116">
        <w:rPr>
          <w:rFonts w:ascii="Cambria" w:hAnsi="Cambria" w:cs="Sanskrit Text"/>
        </w:rPr>
        <w:t xml:space="preserve"> (user input)</w:t>
      </w:r>
      <w:r w:rsidRPr="00135116">
        <w:rPr>
          <w:rFonts w:ascii="Cambria" w:hAnsi="Cambria" w:cs="Sanskrit Text"/>
        </w:rPr>
        <w:t xml:space="preserve"> before they fall off the screen (panel). </w:t>
      </w:r>
      <w:r w:rsidR="005163B7" w:rsidRPr="00135116">
        <w:rPr>
          <w:rFonts w:ascii="Cambria" w:hAnsi="Cambria" w:cs="Sanskrit Text"/>
        </w:rPr>
        <w:t xml:space="preserve">The objective of this report is to show how the game was made successful using java concurrency methods.  </w:t>
      </w:r>
    </w:p>
    <w:p w14:paraId="6DCE0914" w14:textId="22CE7D97" w:rsidR="00B30247" w:rsidRPr="00135116" w:rsidRDefault="00135116" w:rsidP="00135116">
      <w:pPr>
        <w:pStyle w:val="Heading1"/>
        <w:rPr>
          <w:rFonts w:ascii="Cambria" w:hAnsi="Cambria" w:cs="Sanskrit Text"/>
          <w:b/>
          <w:bCs/>
          <w:color w:val="auto"/>
        </w:rPr>
      </w:pPr>
      <w:r w:rsidRPr="00135116">
        <w:rPr>
          <w:rFonts w:ascii="Cambria" w:hAnsi="Cambria" w:cs="Sanskrit Text"/>
          <w:b/>
          <w:bCs/>
          <w:color w:val="auto"/>
        </w:rPr>
        <w:t>M</w:t>
      </w:r>
      <w:r w:rsidR="00CC780A" w:rsidRPr="00135116">
        <w:rPr>
          <w:rFonts w:ascii="Cambria" w:hAnsi="Cambria" w:cs="Sanskrit Text"/>
          <w:b/>
          <w:bCs/>
          <w:color w:val="auto"/>
        </w:rPr>
        <w:t>ethod</w:t>
      </w:r>
    </w:p>
    <w:p w14:paraId="18775742" w14:textId="370DC8AC" w:rsidR="00506BC3" w:rsidRPr="00135116" w:rsidRDefault="005163B7">
      <w:pPr>
        <w:rPr>
          <w:rFonts w:ascii="Cambria" w:hAnsi="Cambria" w:cs="Sanskrit Text"/>
        </w:rPr>
      </w:pPr>
      <w:r w:rsidRPr="00135116">
        <w:rPr>
          <w:rFonts w:ascii="Cambria" w:hAnsi="Cambria" w:cs="Sanskrit Text"/>
        </w:rPr>
        <w:t xml:space="preserve">The skeleton code that was </w:t>
      </w:r>
      <w:r w:rsidR="00506BC3" w:rsidRPr="00135116">
        <w:rPr>
          <w:rFonts w:ascii="Cambria" w:hAnsi="Cambria" w:cs="Sanskrit Text"/>
        </w:rPr>
        <w:t>provided was insufficient to ensure that the game runs efficiently and therefore the following modifications were made.</w:t>
      </w:r>
    </w:p>
    <w:p w14:paraId="41DA2418" w14:textId="5FB58B87" w:rsidR="00506BC3" w:rsidRPr="00686194" w:rsidRDefault="00506BC3" w:rsidP="00686194">
      <w:pPr>
        <w:pStyle w:val="Heading4"/>
        <w:rPr>
          <w:rFonts w:ascii="Cambria" w:hAnsi="Cambria"/>
          <w:b/>
          <w:bCs/>
          <w:color w:val="auto"/>
        </w:rPr>
      </w:pPr>
      <w:r w:rsidRPr="00686194">
        <w:rPr>
          <w:rFonts w:ascii="Cambria" w:hAnsi="Cambria"/>
          <w:b/>
          <w:bCs/>
          <w:color w:val="auto"/>
        </w:rPr>
        <w:t>Controller</w:t>
      </w:r>
    </w:p>
    <w:p w14:paraId="1716DF9F" w14:textId="57393402" w:rsidR="00506BC3" w:rsidRPr="00135116" w:rsidRDefault="00506BC3">
      <w:pPr>
        <w:rPr>
          <w:rFonts w:ascii="Cambria" w:hAnsi="Cambria" w:cs="Sanskrit Text"/>
        </w:rPr>
      </w:pPr>
      <w:r w:rsidRPr="00135116">
        <w:rPr>
          <w:rFonts w:ascii="Cambria" w:hAnsi="Cambria" w:cs="Sanskrit Text"/>
        </w:rPr>
        <w:t xml:space="preserve">This is </w:t>
      </w:r>
      <w:bookmarkStart w:id="0" w:name="_GoBack"/>
      <w:bookmarkEnd w:id="0"/>
      <w:r w:rsidRPr="00135116">
        <w:rPr>
          <w:rFonts w:ascii="Cambria" w:hAnsi="Cambria" w:cs="Sanskrit Text"/>
        </w:rPr>
        <w:t xml:space="preserve">a class that handles most of the work </w:t>
      </w:r>
      <w:r w:rsidR="00D65D39" w:rsidRPr="00135116">
        <w:rPr>
          <w:rFonts w:ascii="Cambria" w:hAnsi="Cambria" w:cs="Sanskrit Text"/>
        </w:rPr>
        <w:t>of the game. This class was added to help the game stick to Model View Controller. Controller updates the view</w:t>
      </w:r>
    </w:p>
    <w:p w14:paraId="143F2873" w14:textId="16A4693F" w:rsidR="00CC780A" w:rsidRDefault="00CC780A" w:rsidP="00135116">
      <w:pPr>
        <w:pStyle w:val="Heading2"/>
        <w:rPr>
          <w:rFonts w:ascii="Cambria" w:hAnsi="Cambria" w:cs="Sanskrit Text"/>
          <w:b/>
          <w:bCs/>
          <w:color w:val="auto"/>
        </w:rPr>
      </w:pPr>
      <w:r w:rsidRPr="00135116">
        <w:rPr>
          <w:rFonts w:ascii="Cambria" w:hAnsi="Cambria" w:cs="Sanskrit Text"/>
          <w:b/>
          <w:bCs/>
          <w:color w:val="auto"/>
        </w:rPr>
        <w:t>Concurrency</w:t>
      </w:r>
    </w:p>
    <w:p w14:paraId="3C66544D" w14:textId="77777777" w:rsidR="00F70603" w:rsidRPr="00F70603" w:rsidRDefault="00F70603" w:rsidP="00F70603"/>
    <w:p w14:paraId="43BA13DB" w14:textId="3CBCF393" w:rsidR="00CC780A" w:rsidRDefault="00CC780A" w:rsidP="00135116">
      <w:pPr>
        <w:pStyle w:val="Heading2"/>
        <w:rPr>
          <w:rFonts w:ascii="Cambria" w:hAnsi="Cambria" w:cs="Sanskrit Text"/>
          <w:b/>
          <w:bCs/>
          <w:color w:val="auto"/>
        </w:rPr>
      </w:pPr>
      <w:r w:rsidRPr="00135116">
        <w:rPr>
          <w:rFonts w:ascii="Cambria" w:hAnsi="Cambria" w:cs="Sanskrit Text"/>
          <w:b/>
          <w:bCs/>
          <w:color w:val="auto"/>
        </w:rPr>
        <w:t>MVP</w:t>
      </w:r>
    </w:p>
    <w:p w14:paraId="37D933EE" w14:textId="77777777" w:rsidR="00F70603" w:rsidRPr="00F70603" w:rsidRDefault="00F70603" w:rsidP="00F70603"/>
    <w:p w14:paraId="4401A0F1" w14:textId="22AA1006" w:rsidR="00F70603" w:rsidRDefault="00F70603" w:rsidP="00F70603">
      <w:pPr>
        <w:pStyle w:val="Heading2"/>
        <w:rPr>
          <w:rFonts w:ascii="Cambria" w:hAnsi="Cambria" w:cs="Sanskrit Text"/>
          <w:b/>
          <w:bCs/>
          <w:color w:val="auto"/>
        </w:rPr>
      </w:pPr>
      <w:r w:rsidRPr="00135116">
        <w:rPr>
          <w:rFonts w:ascii="Cambria" w:hAnsi="Cambria" w:cs="Sanskrit Text"/>
          <w:b/>
          <w:bCs/>
          <w:color w:val="auto"/>
        </w:rPr>
        <w:t xml:space="preserve">Validation </w:t>
      </w:r>
    </w:p>
    <w:p w14:paraId="7135727F" w14:textId="77777777" w:rsidR="00F70603" w:rsidRPr="00F70603" w:rsidRDefault="00F70603" w:rsidP="00F70603"/>
    <w:p w14:paraId="60D96E43" w14:textId="151BBA1F" w:rsidR="00135116" w:rsidRPr="00135116" w:rsidRDefault="00135116" w:rsidP="00135116">
      <w:pPr>
        <w:pStyle w:val="Heading1"/>
        <w:rPr>
          <w:rFonts w:ascii="Cambria" w:hAnsi="Cambria"/>
          <w:b/>
          <w:bCs/>
          <w:color w:val="auto"/>
        </w:rPr>
      </w:pPr>
      <w:r w:rsidRPr="00135116">
        <w:rPr>
          <w:rFonts w:ascii="Cambria" w:hAnsi="Cambria"/>
          <w:b/>
          <w:bCs/>
          <w:color w:val="auto"/>
        </w:rPr>
        <w:t>Conclusion</w:t>
      </w:r>
    </w:p>
    <w:p w14:paraId="54989000" w14:textId="77777777" w:rsidR="00CC780A" w:rsidRPr="00135116" w:rsidRDefault="00CC780A">
      <w:pPr>
        <w:rPr>
          <w:rFonts w:ascii="Cambria" w:hAnsi="Cambria" w:cs="Sanskrit Text"/>
        </w:rPr>
      </w:pPr>
    </w:p>
    <w:sectPr w:rsidR="00CC780A" w:rsidRPr="001351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MTE3szQ1NjM0NjFU0lEKTi0uzszPAykwrAUA6BfTziwAAAA="/>
  </w:docVars>
  <w:rsids>
    <w:rsidRoot w:val="00CC780A"/>
    <w:rsid w:val="00135116"/>
    <w:rsid w:val="00506BC3"/>
    <w:rsid w:val="005163B7"/>
    <w:rsid w:val="00686194"/>
    <w:rsid w:val="006A1692"/>
    <w:rsid w:val="00B30247"/>
    <w:rsid w:val="00CC780A"/>
    <w:rsid w:val="00D65D39"/>
    <w:rsid w:val="00F70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E7F77"/>
  <w15:chartTrackingRefBased/>
  <w15:docId w15:val="{633DFB92-1DD5-407F-88FB-861BBACE7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51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51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61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51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3511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3511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86194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AC778B8D440E41BD63D4A6C75DE03B" ma:contentTypeVersion="9" ma:contentTypeDescription="Create a new document." ma:contentTypeScope="" ma:versionID="538227281e3351f29c036f3ea54772fc">
  <xsd:schema xmlns:xsd="http://www.w3.org/2001/XMLSchema" xmlns:xs="http://www.w3.org/2001/XMLSchema" xmlns:p="http://schemas.microsoft.com/office/2006/metadata/properties" xmlns:ns3="dbb7807b-0bfa-4867-be99-c973128321c8" xmlns:ns4="d50f3d3b-a00a-4de0-91b6-de85032333c3" targetNamespace="http://schemas.microsoft.com/office/2006/metadata/properties" ma:root="true" ma:fieldsID="e7aee872ba78850c867e25831da69923" ns3:_="" ns4:_="">
    <xsd:import namespace="dbb7807b-0bfa-4867-be99-c973128321c8"/>
    <xsd:import namespace="d50f3d3b-a00a-4de0-91b6-de85032333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b7807b-0bfa-4867-be99-c973128321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f3d3b-a00a-4de0-91b6-de85032333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9AFA6A-71F6-4161-A49E-4A8BAD45D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b7807b-0bfa-4867-be99-c973128321c8"/>
    <ds:schemaRef ds:uri="d50f3d3b-a00a-4de0-91b6-de85032333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AAC3C3-54DD-4DFC-B307-E2ED5F69F2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33AB61-3ADA-4646-87FF-A7EAD3A650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eta Nduku</dc:creator>
  <cp:keywords/>
  <dc:description/>
  <cp:lastModifiedBy>Niceta Nduku</cp:lastModifiedBy>
  <cp:revision>2</cp:revision>
  <dcterms:created xsi:type="dcterms:W3CDTF">2019-09-28T11:46:00Z</dcterms:created>
  <dcterms:modified xsi:type="dcterms:W3CDTF">2019-09-2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AC778B8D440E41BD63D4A6C75DE03B</vt:lpwstr>
  </property>
</Properties>
</file>